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4ebabbf</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ased on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This step led us to exclude 42,878 vegetation plots for which no PC1 or PC2 values were available, mostly located along coastlines.</w:t>
      </w:r>
      <w:r>
        <w:t xml:space="preserve"> </w:t>
      </w: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thus represents a good compromise between selecting a high number of plots, and keeping the resampled dataset as much balanced as possible across the PC1-PC2 environmental space.</w:t>
      </w:r>
      <w:r>
        <w:t xml:space="preserve"> </w:t>
      </w:r>
      <w:r>
        <w:t xml:space="preserve">For each of these 858 cells, we thus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plots.</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As such, the three resampling iterations can be used as 3 replicates, albeit not necessarily independant as some plots selected during the first iteration can be selected again in the two other iterations.</w:t>
      </w:r>
      <w:r>
        <w:t xml:space="preserve"> </w:t>
      </w:r>
      <w:r>
        <w:t xml:space="preserve">Vegetation plots selected during the first iteration were our first choice, while we considered the vegetation plots additionally selected in the second and third iteration as</w:t>
      </w:r>
      <w:r>
        <w:t xml:space="preserve"> </w:t>
      </w:r>
      <w:r>
        <w:t xml:space="preserve">“</w:t>
      </w:r>
      <w:r>
        <w:t xml:space="preserve">reserves</w:t>
      </w:r>
      <w:r>
        <w:t xml:space="preserve">”</w:t>
      </w:r>
      <w:r>
        <w:t xml:space="preserve"> </w:t>
      </w:r>
      <w:r>
        <w:t xml:space="preserve">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134 vegetation plots, permission could not be granted because, for instance, the data are unpublished, confidential or sensitive.</w:t>
      </w:r>
      <w:r>
        <w:t xml:space="preserve"> </w:t>
      </w:r>
      <w:r>
        <w:t xml:space="preserve">Of these, 6,699 were first choice plots selected by the resampling iteration #1, and were distributed across 770 PC1-PC2 grid cells (44.1% of occupied cells).</w:t>
      </w:r>
      <w:r>
        <w:t xml:space="preserve"> </w:t>
      </w:r>
      <w:r>
        <w:t xml:space="preserve">The number of vegetation plots for which the open-access permission was not granted in resampling iteration #2 and #3 were 6,690 and 6,705, respectively.</w:t>
      </w:r>
      <w:r>
        <w:t xml:space="preserve"> </w:t>
      </w:r>
      <w:r>
        <w:t xml:space="preserve">As replacement of the 6,699 plots not granted as open access in the resampling iteration #1,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Compared to continents, the representation of biomes is more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vegetation plots in sPlotOpen (n = 95,104)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4ebabbffb0043c17982f5a8c194c41d54ba9da29/" TargetMode="External" /><Relationship Type="http://schemas.openxmlformats.org/officeDocument/2006/relationships/hyperlink" Id="rId21" Target="https://github.com/fmsabatini/sPlotOpen_Manuscript/tree/4ebabbffb0043c17982f5a8c194c41d54ba9da2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4ebabbffb0043c17982f5a8c194c41d54ba9da29/" TargetMode="External" /><Relationship Type="http://schemas.openxmlformats.org/officeDocument/2006/relationships/hyperlink" Id="rId21" Target="https://github.com/fmsabatini/sPlotOpen_Manuscript/tree/4ebabbffb0043c17982f5a8c194c41d54ba9da2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0:58:48Z</dcterms:created>
  <dcterms:modified xsi:type="dcterms:W3CDTF">2020-12-18T10: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